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C45D5E" w14:textId="77777777" w:rsidR="008B1C9D" w:rsidRPr="00A6796F" w:rsidRDefault="00906413" w:rsidP="008B1C9D">
      <w:pPr>
        <w:pStyle w:val="Header"/>
        <w:ind w:right="735"/>
        <w:jc w:val="right"/>
        <w:rPr>
          <w:rFonts w:ascii="TH SarabunPSK" w:hAnsi="TH SarabunPSK" w:cs="TH SarabunPSK"/>
          <w:sz w:val="30"/>
          <w:szCs w:val="30"/>
        </w:rPr>
      </w:pPr>
      <w:r w:rsidRPr="00A6796F">
        <w:rPr>
          <w:rFonts w:ascii="TH SarabunPSK" w:hAnsi="TH SarabunPSK" w:cs="TH SarabunPSK" w:hint="cs"/>
          <w:noProof/>
          <w:sz w:val="30"/>
          <w:szCs w:val="30"/>
        </w:rPr>
        <w:drawing>
          <wp:anchor distT="0" distB="0" distL="114300" distR="114300" simplePos="0" relativeHeight="251662336" behindDoc="0" locked="0" layoutInCell="1" allowOverlap="1" wp14:anchorId="350B91F5" wp14:editId="17EB3D9F">
            <wp:simplePos x="0" y="0"/>
            <wp:positionH relativeFrom="column">
              <wp:posOffset>2601497</wp:posOffset>
            </wp:positionH>
            <wp:positionV relativeFrom="paragraph">
              <wp:posOffset>-435610</wp:posOffset>
            </wp:positionV>
            <wp:extent cx="899795" cy="89979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o-MU_black-white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9795" cy="899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796F">
        <w:rPr>
          <w:rFonts w:ascii="TH SarabunPSK" w:hAnsi="TH SarabunPSK" w:cs="TH SarabunPSK" w:hint="cs"/>
          <w:sz w:val="30"/>
          <w:szCs w:val="30"/>
          <w:cs/>
        </w:rPr>
        <w:t xml:space="preserve">                                                           </w:t>
      </w:r>
      <w:r w:rsidR="008B1C9D" w:rsidRPr="00A6796F">
        <w:rPr>
          <w:rFonts w:ascii="TH SarabunPSK" w:hAnsi="TH SarabunPSK" w:cs="TH SarabunPSK"/>
          <w:sz w:val="30"/>
          <w:szCs w:val="30"/>
        </w:rPr>
        <w:t>Division …………………….....................</w:t>
      </w:r>
    </w:p>
    <w:p w14:paraId="6C3E9EE9" w14:textId="77777777" w:rsidR="00906413" w:rsidRPr="00A6796F" w:rsidRDefault="008B1C9D" w:rsidP="008B1C9D">
      <w:pPr>
        <w:pStyle w:val="Header"/>
        <w:ind w:right="735"/>
        <w:jc w:val="right"/>
        <w:rPr>
          <w:rFonts w:ascii="TH SarabunPSK" w:hAnsi="TH SarabunPSK" w:cs="TH SarabunPSK"/>
          <w:sz w:val="30"/>
          <w:szCs w:val="30"/>
        </w:rPr>
      </w:pPr>
      <w:r w:rsidRPr="00A6796F">
        <w:rPr>
          <w:rFonts w:ascii="TH SarabunPSK" w:hAnsi="TH SarabunPSK" w:cs="TH SarabunPSK"/>
          <w:sz w:val="30"/>
          <w:szCs w:val="30"/>
          <w:cs/>
        </w:rPr>
        <w:tab/>
      </w:r>
      <w:r w:rsidRPr="00A6796F">
        <w:rPr>
          <w:rFonts w:ascii="TH SarabunPSK" w:hAnsi="TH SarabunPSK" w:cs="TH SarabunPSK"/>
          <w:sz w:val="30"/>
          <w:szCs w:val="30"/>
          <w:cs/>
        </w:rPr>
        <w:tab/>
      </w:r>
      <w:r w:rsidRPr="00A6796F">
        <w:rPr>
          <w:rFonts w:ascii="TH SarabunPSK" w:hAnsi="TH SarabunPSK" w:cs="TH SarabunPSK"/>
          <w:sz w:val="30"/>
          <w:szCs w:val="30"/>
        </w:rPr>
        <w:t xml:space="preserve">Tel. </w:t>
      </w:r>
      <w:proofErr w:type="spellStart"/>
      <w:r w:rsidRPr="00A6796F">
        <w:rPr>
          <w:rFonts w:ascii="TH SarabunPSK" w:hAnsi="TH SarabunPSK" w:cs="TH SarabunPSK"/>
          <w:sz w:val="30"/>
          <w:szCs w:val="30"/>
        </w:rPr>
        <w:t>i</w:t>
      </w:r>
      <w:proofErr w:type="spellEnd"/>
      <w:r w:rsidRPr="00A6796F">
        <w:rPr>
          <w:rFonts w:ascii="TH SarabunPSK" w:hAnsi="TH SarabunPSK" w:cs="TH SarabunPSK"/>
          <w:sz w:val="30"/>
          <w:szCs w:val="30"/>
        </w:rPr>
        <w:t xml:space="preserve"> + </w:t>
      </w:r>
      <w:r w:rsidRPr="00A6796F">
        <w:rPr>
          <w:rFonts w:ascii="TH SarabunPSK" w:hAnsi="TH SarabunPSK" w:cs="TH SarabunPSK"/>
          <w:sz w:val="30"/>
          <w:szCs w:val="30"/>
          <w:cs/>
        </w:rPr>
        <w:t>70 - ………………</w:t>
      </w:r>
      <w:proofErr w:type="gramStart"/>
      <w:r w:rsidRPr="00A6796F">
        <w:rPr>
          <w:rFonts w:ascii="TH SarabunPSK" w:hAnsi="TH SarabunPSK" w:cs="TH SarabunPSK"/>
          <w:sz w:val="30"/>
          <w:szCs w:val="30"/>
          <w:cs/>
        </w:rPr>
        <w:t>…..</w:t>
      </w:r>
      <w:proofErr w:type="gramEnd"/>
    </w:p>
    <w:p w14:paraId="39634097" w14:textId="77777777" w:rsidR="008B1C9D" w:rsidRPr="00A6796F" w:rsidRDefault="008B1C9D" w:rsidP="008B1C9D">
      <w:pPr>
        <w:spacing w:before="240" w:after="0" w:line="240" w:lineRule="auto"/>
        <w:ind w:right="-23"/>
        <w:jc w:val="thaiDistribute"/>
        <w:rPr>
          <w:rFonts w:ascii="TH SarabunPSK" w:hAnsi="TH SarabunPSK" w:cs="TH SarabunPSK"/>
          <w:b/>
          <w:bCs/>
          <w:sz w:val="30"/>
          <w:szCs w:val="30"/>
        </w:rPr>
      </w:pPr>
      <w:r w:rsidRPr="00A6796F">
        <w:rPr>
          <w:rFonts w:ascii="TH SarabunPSK" w:hAnsi="TH SarabunPSK" w:cs="TH SarabunPSK"/>
          <w:b/>
          <w:bCs/>
          <w:sz w:val="30"/>
          <w:szCs w:val="30"/>
        </w:rPr>
        <w:t>No.</w:t>
      </w:r>
      <w:r w:rsidRPr="00A6796F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A6796F">
        <w:rPr>
          <w:rFonts w:ascii="TH SarabunPSK" w:hAnsi="TH SarabunPSK" w:cs="TH SarabunPSK"/>
          <w:sz w:val="30"/>
          <w:szCs w:val="30"/>
        </w:rPr>
        <w:t>78.381.</w:t>
      </w:r>
      <w:r w:rsidRPr="00A6796F">
        <w:rPr>
          <w:rFonts w:ascii="TH SarabunPSK" w:hAnsi="TH SarabunPSK" w:cs="TH SarabunPSK"/>
          <w:sz w:val="30"/>
          <w:szCs w:val="30"/>
          <w:cs/>
        </w:rPr>
        <w:t xml:space="preserve"> ..../.................</w:t>
      </w:r>
    </w:p>
    <w:p w14:paraId="2FB1A2B8" w14:textId="77777777" w:rsidR="008B1C9D" w:rsidRPr="00A6796F" w:rsidRDefault="008B1C9D" w:rsidP="008B1C9D">
      <w:pPr>
        <w:spacing w:after="0" w:line="240" w:lineRule="auto"/>
        <w:ind w:right="-23"/>
        <w:jc w:val="thaiDistribute"/>
        <w:rPr>
          <w:rFonts w:ascii="TH SarabunPSK" w:hAnsi="TH SarabunPSK" w:cs="TH SarabunPSK"/>
          <w:sz w:val="30"/>
          <w:szCs w:val="30"/>
        </w:rPr>
      </w:pPr>
      <w:r w:rsidRPr="00A6796F">
        <w:rPr>
          <w:rFonts w:ascii="TH SarabunPSK" w:hAnsi="TH SarabunPSK" w:cs="TH SarabunPSK"/>
          <w:b/>
          <w:bCs/>
          <w:sz w:val="30"/>
          <w:szCs w:val="30"/>
        </w:rPr>
        <w:t>Date</w:t>
      </w:r>
      <w:r w:rsidRPr="00A6796F">
        <w:rPr>
          <w:rFonts w:ascii="TH SarabunPSK" w:hAnsi="TH SarabunPSK" w:cs="TH SarabunPSK" w:hint="cs"/>
          <w:sz w:val="30"/>
          <w:szCs w:val="30"/>
          <w:cs/>
        </w:rPr>
        <w:t xml:space="preserve">    </w:t>
      </w:r>
      <w:r w:rsidRPr="00A6796F">
        <w:rPr>
          <w:rFonts w:ascii="TH SarabunPSK" w:hAnsi="TH SarabunPSK" w:cs="TH SarabunPSK"/>
          <w:sz w:val="30"/>
          <w:szCs w:val="30"/>
        </w:rPr>
        <w:t>……………………………</w:t>
      </w:r>
      <w:proofErr w:type="gramStart"/>
      <w:r w:rsidRPr="00A6796F">
        <w:rPr>
          <w:rFonts w:ascii="TH SarabunPSK" w:hAnsi="TH SarabunPSK" w:cs="TH SarabunPSK"/>
          <w:sz w:val="30"/>
          <w:szCs w:val="30"/>
        </w:rPr>
        <w:t>…..</w:t>
      </w:r>
      <w:proofErr w:type="gramEnd"/>
    </w:p>
    <w:p w14:paraId="4CBC39B8" w14:textId="77777777" w:rsidR="008B1C9D" w:rsidRPr="00A6796F" w:rsidRDefault="008B1C9D" w:rsidP="008B1C9D">
      <w:pPr>
        <w:spacing w:after="0" w:line="240" w:lineRule="auto"/>
        <w:ind w:right="-23"/>
        <w:jc w:val="thaiDistribute"/>
        <w:rPr>
          <w:rFonts w:ascii="TH SarabunPSK" w:hAnsi="TH SarabunPSK" w:cs="TH SarabunPSK"/>
          <w:sz w:val="30"/>
          <w:szCs w:val="30"/>
        </w:rPr>
      </w:pPr>
      <w:proofErr w:type="gramStart"/>
      <w:r w:rsidRPr="00A6796F">
        <w:rPr>
          <w:rFonts w:ascii="TH SarabunPSK" w:hAnsi="TH SarabunPSK" w:cs="TH SarabunPSK"/>
          <w:b/>
          <w:bCs/>
          <w:sz w:val="30"/>
          <w:szCs w:val="30"/>
        </w:rPr>
        <w:t xml:space="preserve">Subject  </w:t>
      </w:r>
      <w:r w:rsidRPr="00A6796F">
        <w:rPr>
          <w:rFonts w:ascii="TH SarabunPSK" w:hAnsi="TH SarabunPSK" w:cs="TH SarabunPSK"/>
          <w:sz w:val="30"/>
          <w:szCs w:val="30"/>
        </w:rPr>
        <w:t>Request</w:t>
      </w:r>
      <w:proofErr w:type="gramEnd"/>
      <w:r w:rsidRPr="00A6796F">
        <w:rPr>
          <w:rFonts w:ascii="TH SarabunPSK" w:hAnsi="TH SarabunPSK" w:cs="TH SarabunPSK"/>
          <w:sz w:val="30"/>
          <w:szCs w:val="30"/>
        </w:rPr>
        <w:t xml:space="preserve"> approval for project principles</w:t>
      </w:r>
      <w:r w:rsidRPr="00A6796F">
        <w:rPr>
          <w:rFonts w:ascii="TH SarabunPSK" w:hAnsi="TH SarabunPSK" w:cs="TH SarabunPSK" w:hint="cs"/>
          <w:sz w:val="30"/>
          <w:szCs w:val="30"/>
          <w:cs/>
        </w:rPr>
        <w:t>.........</w:t>
      </w:r>
      <w:r w:rsidRPr="00A6796F">
        <w:rPr>
          <w:rFonts w:ascii="TH SarabunPSK" w:hAnsi="TH SarabunPSK" w:cs="TH SarabunPSK"/>
          <w:sz w:val="30"/>
          <w:szCs w:val="30"/>
        </w:rPr>
        <w:t>...........................................................................</w:t>
      </w:r>
      <w:r w:rsidRPr="00A6796F">
        <w:rPr>
          <w:rFonts w:ascii="TH SarabunPSK" w:hAnsi="TH SarabunPSK" w:cs="TH SarabunPSK" w:hint="cs"/>
          <w:sz w:val="30"/>
          <w:szCs w:val="30"/>
          <w:cs/>
        </w:rPr>
        <w:t>........................</w:t>
      </w:r>
    </w:p>
    <w:p w14:paraId="6BFF2F9E" w14:textId="77777777" w:rsidR="008B1C9D" w:rsidRPr="00A6796F" w:rsidRDefault="008B1C9D" w:rsidP="008B1C9D">
      <w:pPr>
        <w:spacing w:before="240" w:after="0" w:line="240" w:lineRule="auto"/>
        <w:ind w:left="720" w:hanging="720"/>
        <w:jc w:val="thaiDistribute"/>
        <w:rPr>
          <w:rFonts w:ascii="TH SarabunPSK" w:hAnsi="TH SarabunPSK" w:cs="TH SarabunPSK"/>
          <w:sz w:val="30"/>
          <w:szCs w:val="30"/>
        </w:rPr>
      </w:pPr>
      <w:r w:rsidRPr="00A6796F">
        <w:rPr>
          <w:rFonts w:ascii="TH SarabunPSK" w:hAnsi="TH SarabunPSK" w:cs="TH SarabunPSK"/>
          <w:b/>
          <w:bCs/>
          <w:sz w:val="30"/>
          <w:szCs w:val="30"/>
        </w:rPr>
        <w:t>Dear</w:t>
      </w:r>
      <w:r w:rsidRPr="00A6796F">
        <w:rPr>
          <w:rFonts w:ascii="TH SarabunPSK" w:hAnsi="TH SarabunPSK" w:cs="TH SarabunPSK" w:hint="cs"/>
          <w:sz w:val="30"/>
          <w:szCs w:val="30"/>
          <w:cs/>
        </w:rPr>
        <w:tab/>
      </w:r>
      <w:r w:rsidRPr="00A6796F">
        <w:rPr>
          <w:rFonts w:ascii="TH SarabunPSK" w:hAnsi="TH SarabunPSK" w:cs="TH SarabunPSK"/>
          <w:sz w:val="30"/>
          <w:szCs w:val="30"/>
        </w:rPr>
        <w:t>Vice President for Information Technology and Kanchanaburi Campus</w:t>
      </w:r>
    </w:p>
    <w:p w14:paraId="37D2B031" w14:textId="666EC7A9" w:rsidR="00906413" w:rsidRPr="00A6796F" w:rsidRDefault="008B1C9D" w:rsidP="00A6796F">
      <w:pPr>
        <w:spacing w:before="240" w:after="0" w:line="240" w:lineRule="auto"/>
        <w:ind w:right="735"/>
        <w:rPr>
          <w:rFonts w:ascii="TH SarabunPSK" w:hAnsi="TH SarabunPSK" w:cs="TH SarabunPSK" w:hint="cs"/>
          <w:sz w:val="30"/>
          <w:szCs w:val="30"/>
          <w:cs/>
        </w:rPr>
      </w:pPr>
      <w:r w:rsidRPr="00A6796F">
        <w:rPr>
          <w:rFonts w:ascii="TH SarabunPSK" w:hAnsi="TH SarabunPSK" w:cs="TH SarabunPSK"/>
          <w:sz w:val="30"/>
          <w:szCs w:val="30"/>
        </w:rPr>
        <w:tab/>
      </w:r>
      <w:r w:rsidRPr="00A6796F">
        <w:rPr>
          <w:rFonts w:ascii="TH SarabunPSK" w:hAnsi="TH SarabunPSK" w:cs="TH SarabunPSK"/>
          <w:sz w:val="30"/>
          <w:szCs w:val="30"/>
        </w:rPr>
        <w:tab/>
      </w:r>
      <w:r w:rsidR="00813E66" w:rsidRPr="00A6796F">
        <w:rPr>
          <w:rFonts w:ascii="TH SarabunPSK" w:hAnsi="TH SarabunPSK" w:cs="TH SarabunPSK"/>
          <w:sz w:val="30"/>
          <w:szCs w:val="30"/>
        </w:rPr>
        <w:t xml:space="preserve">According to the division of </w:t>
      </w:r>
      <w:r w:rsidRPr="00A6796F">
        <w:rPr>
          <w:rFonts w:ascii="TH SarabunPSK" w:hAnsi="TH SarabunPSK" w:cs="TH SarabunPSK"/>
          <w:sz w:val="30"/>
          <w:szCs w:val="30"/>
        </w:rPr>
        <w:t xml:space="preserve">............................................................................................. </w:t>
      </w:r>
      <w:r w:rsidR="00813E66" w:rsidRPr="00A6796F">
        <w:rPr>
          <w:rFonts w:ascii="TH SarabunPSK" w:hAnsi="TH SarabunPSK" w:cs="TH SarabunPSK"/>
          <w:sz w:val="30"/>
          <w:szCs w:val="30"/>
        </w:rPr>
        <w:t>required</w:t>
      </w:r>
      <w:r w:rsidRPr="00A6796F">
        <w:rPr>
          <w:rFonts w:ascii="TH SarabunPSK" w:hAnsi="TH SarabunPSK" w:cs="TH SarabunPSK"/>
          <w:sz w:val="30"/>
          <w:szCs w:val="30"/>
        </w:rPr>
        <w:t xml:space="preserve"> to carry</w:t>
      </w:r>
      <w:r w:rsidR="00A6796F"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Pr="00A6796F">
        <w:rPr>
          <w:rFonts w:ascii="TH SarabunPSK" w:hAnsi="TH SarabunPSK" w:cs="TH SarabunPSK"/>
          <w:sz w:val="30"/>
          <w:szCs w:val="30"/>
        </w:rPr>
        <w:t>out ..........................................................................................................................................................with the objective</w:t>
      </w:r>
      <w:r w:rsidR="00813E66" w:rsidRPr="00A6796F">
        <w:rPr>
          <w:rFonts w:ascii="TH SarabunPSK" w:hAnsi="TH SarabunPSK" w:cs="TH SarabunPSK"/>
          <w:sz w:val="30"/>
          <w:szCs w:val="30"/>
        </w:rPr>
        <w:t xml:space="preserve"> </w:t>
      </w:r>
      <w:r w:rsidRPr="00A6796F">
        <w:rPr>
          <w:rFonts w:ascii="TH SarabunPSK" w:hAnsi="TH SarabunPSK" w:cs="TH SarabunPSK"/>
          <w:sz w:val="30"/>
          <w:szCs w:val="30"/>
        </w:rPr>
        <w:t xml:space="preserve">of </w:t>
      </w:r>
      <w:r w:rsidR="00A6796F">
        <w:rPr>
          <w:rFonts w:ascii="TH SarabunPSK" w:hAnsi="TH SarabunPSK" w:cs="TH SarabunPSK" w:hint="cs"/>
          <w:sz w:val="30"/>
          <w:szCs w:val="30"/>
          <w:cs/>
        </w:rPr>
        <w:t>.................................................................................................................................................</w:t>
      </w:r>
    </w:p>
    <w:p w14:paraId="28BE21F1" w14:textId="1527EB7C" w:rsidR="008B1C9D" w:rsidRPr="00A6796F" w:rsidRDefault="008B1C9D" w:rsidP="008B1C9D">
      <w:pPr>
        <w:spacing w:before="240" w:after="0" w:line="240" w:lineRule="auto"/>
        <w:ind w:right="735"/>
        <w:jc w:val="thaiDistribute"/>
        <w:rPr>
          <w:rFonts w:ascii="TH SarabunPSK" w:hAnsi="TH SarabunPSK" w:cs="TH SarabunPSK"/>
          <w:sz w:val="30"/>
          <w:szCs w:val="30"/>
        </w:rPr>
      </w:pPr>
      <w:r w:rsidRPr="00A6796F">
        <w:rPr>
          <w:rFonts w:ascii="TH SarabunPSK" w:hAnsi="TH SarabunPSK" w:cs="TH SarabunPSK"/>
          <w:sz w:val="30"/>
          <w:szCs w:val="30"/>
        </w:rPr>
        <w:tab/>
      </w:r>
      <w:r w:rsidRPr="00A6796F">
        <w:rPr>
          <w:rFonts w:ascii="TH SarabunPSK" w:hAnsi="TH SarabunPSK" w:cs="TH SarabunPSK"/>
          <w:sz w:val="30"/>
          <w:szCs w:val="30"/>
        </w:rPr>
        <w:tab/>
        <w:t xml:space="preserve">In this regard, </w:t>
      </w:r>
      <w:r w:rsidR="00262D14" w:rsidRPr="00A6796F">
        <w:rPr>
          <w:rFonts w:ascii="TH SarabunPSK" w:hAnsi="TH SarabunPSK" w:cs="TH SarabunPSK"/>
          <w:sz w:val="30"/>
          <w:szCs w:val="30"/>
        </w:rPr>
        <w:t>requesting approval for</w:t>
      </w:r>
      <w:r w:rsidRPr="00A6796F">
        <w:rPr>
          <w:rFonts w:ascii="TH SarabunPSK" w:hAnsi="TH SarabunPSK" w:cs="TH SarabunPSK"/>
          <w:sz w:val="30"/>
          <w:szCs w:val="30"/>
        </w:rPr>
        <w:t xml:space="preserve"> the principle and </w:t>
      </w:r>
      <w:r w:rsidR="00D6716F" w:rsidRPr="00A6796F">
        <w:rPr>
          <w:rFonts w:ascii="TH SarabunPSK" w:hAnsi="TH SarabunPSK" w:cs="TH SarabunPSK"/>
          <w:sz w:val="30"/>
          <w:szCs w:val="30"/>
        </w:rPr>
        <w:t>the</w:t>
      </w:r>
      <w:r w:rsidRPr="00A6796F">
        <w:rPr>
          <w:rFonts w:ascii="TH SarabunPSK" w:hAnsi="TH SarabunPSK" w:cs="TH SarabunPSK"/>
          <w:sz w:val="30"/>
          <w:szCs w:val="30"/>
        </w:rPr>
        <w:t xml:space="preserve"> project in the annual budget plan…………………………………</w:t>
      </w:r>
      <w:proofErr w:type="gramStart"/>
      <w:r w:rsidRPr="00A6796F">
        <w:rPr>
          <w:rFonts w:ascii="TH SarabunPSK" w:hAnsi="TH SarabunPSK" w:cs="TH SarabunPSK"/>
          <w:sz w:val="30"/>
          <w:szCs w:val="30"/>
        </w:rPr>
        <w:t>…..</w:t>
      </w:r>
      <w:proofErr w:type="gramEnd"/>
      <w:r w:rsidRPr="00A6796F">
        <w:rPr>
          <w:rFonts w:ascii="TH SarabunPSK" w:hAnsi="TH SarabunPSK" w:cs="TH SarabunPSK"/>
          <w:sz w:val="30"/>
          <w:szCs w:val="30"/>
        </w:rPr>
        <w:t xml:space="preserve"> </w:t>
      </w:r>
      <w:r w:rsidR="00D6716F" w:rsidRPr="00A6796F">
        <w:rPr>
          <w:rFonts w:ascii="TH SarabunPSK" w:hAnsi="TH SarabunPSK" w:cs="TH SarabunPSK"/>
          <w:sz w:val="30"/>
          <w:szCs w:val="30"/>
        </w:rPr>
        <w:t>Therefore</w:t>
      </w:r>
      <w:r w:rsidRPr="00A6796F">
        <w:rPr>
          <w:rFonts w:ascii="TH SarabunPSK" w:hAnsi="TH SarabunPSK" w:cs="TH SarabunPSK"/>
          <w:sz w:val="30"/>
          <w:szCs w:val="30"/>
        </w:rPr>
        <w:t>, the form MUKA-QD-</w:t>
      </w:r>
      <w:r w:rsidRPr="00A6796F">
        <w:rPr>
          <w:rFonts w:ascii="TH SarabunPSK" w:hAnsi="TH SarabunPSK" w:cs="TH SarabunPSK"/>
          <w:sz w:val="30"/>
          <w:szCs w:val="30"/>
          <w:cs/>
        </w:rPr>
        <w:t xml:space="preserve">16 </w:t>
      </w:r>
      <w:r w:rsidRPr="00A6796F">
        <w:rPr>
          <w:rFonts w:ascii="TH SarabunPSK" w:hAnsi="TH SarabunPSK" w:cs="TH SarabunPSK"/>
          <w:sz w:val="30"/>
          <w:szCs w:val="30"/>
        </w:rPr>
        <w:t>has been attached to the project/activity. (Annual regular mission) (without budget) for further consideration</w:t>
      </w:r>
      <w:r w:rsidR="00D6716F" w:rsidRPr="00A6796F">
        <w:rPr>
          <w:rFonts w:ascii="TH SarabunPSK" w:hAnsi="TH SarabunPSK" w:cs="TH SarabunPSK"/>
          <w:sz w:val="30"/>
          <w:szCs w:val="30"/>
        </w:rPr>
        <w:t>.</w:t>
      </w:r>
    </w:p>
    <w:p w14:paraId="2128E1BC" w14:textId="19D1B834" w:rsidR="00906413" w:rsidRPr="00A6796F" w:rsidRDefault="008B1C9D" w:rsidP="008B1C9D">
      <w:pPr>
        <w:spacing w:before="240" w:after="0" w:line="240" w:lineRule="auto"/>
        <w:ind w:right="735"/>
        <w:jc w:val="thaiDistribute"/>
        <w:rPr>
          <w:rFonts w:ascii="TH SarabunPSK" w:hAnsi="TH SarabunPSK" w:cs="TH SarabunPSK"/>
          <w:sz w:val="30"/>
          <w:szCs w:val="30"/>
        </w:rPr>
      </w:pPr>
      <w:r w:rsidRPr="00A6796F">
        <w:rPr>
          <w:rFonts w:ascii="TH SarabunPSK" w:hAnsi="TH SarabunPSK" w:cs="TH SarabunPSK"/>
          <w:sz w:val="30"/>
          <w:szCs w:val="30"/>
        </w:rPr>
        <w:tab/>
        <w:t xml:space="preserve">Please be informed accordingly for approval of the above </w:t>
      </w:r>
      <w:r w:rsidR="00D6716F" w:rsidRPr="00A6796F">
        <w:rPr>
          <w:rFonts w:ascii="TH SarabunPSK" w:hAnsi="TH SarabunPSK" w:cs="TH SarabunPSK"/>
          <w:sz w:val="30"/>
          <w:szCs w:val="30"/>
        </w:rPr>
        <w:t>mentioned,</w:t>
      </w:r>
      <w:r w:rsidRPr="00A6796F">
        <w:rPr>
          <w:rFonts w:ascii="TH SarabunPSK" w:hAnsi="TH SarabunPSK" w:cs="TH SarabunPSK"/>
          <w:sz w:val="30"/>
          <w:szCs w:val="30"/>
        </w:rPr>
        <w:t xml:space="preserve"> will be very</w:t>
      </w:r>
      <w:r w:rsidR="00D6716F" w:rsidRPr="00A6796F">
        <w:rPr>
          <w:rFonts w:ascii="TH SarabunPSK" w:hAnsi="TH SarabunPSK" w:cs="TH SarabunPSK"/>
          <w:sz w:val="30"/>
          <w:szCs w:val="30"/>
        </w:rPr>
        <w:t xml:space="preserve"> appreciated.</w:t>
      </w:r>
    </w:p>
    <w:p w14:paraId="3868B234" w14:textId="77777777" w:rsidR="008B1C9D" w:rsidRPr="00A6796F" w:rsidRDefault="00906413" w:rsidP="008B1C9D">
      <w:pPr>
        <w:tabs>
          <w:tab w:val="center" w:pos="1701"/>
          <w:tab w:val="center" w:pos="6804"/>
        </w:tabs>
        <w:spacing w:after="0" w:line="240" w:lineRule="auto"/>
        <w:rPr>
          <w:rFonts w:ascii="TH SarabunPSK" w:hAnsi="TH SarabunPSK" w:cs="TH SarabunPSK"/>
          <w:sz w:val="30"/>
          <w:szCs w:val="30"/>
        </w:rPr>
      </w:pPr>
      <w:r w:rsidRPr="00A6796F">
        <w:rPr>
          <w:rFonts w:ascii="TH SarabunPSK" w:hAnsi="TH SarabunPSK" w:cs="TH SarabunPSK" w:hint="cs"/>
          <w:sz w:val="30"/>
          <w:szCs w:val="30"/>
          <w:cs/>
        </w:rPr>
        <w:t xml:space="preserve"> </w:t>
      </w:r>
    </w:p>
    <w:p w14:paraId="2389449E" w14:textId="77777777" w:rsidR="008B1C9D" w:rsidRPr="00A6796F" w:rsidRDefault="008B1C9D" w:rsidP="008B1C9D">
      <w:pPr>
        <w:tabs>
          <w:tab w:val="center" w:pos="1701"/>
          <w:tab w:val="center" w:pos="6804"/>
        </w:tabs>
        <w:spacing w:after="0" w:line="240" w:lineRule="auto"/>
        <w:rPr>
          <w:rFonts w:ascii="TH SarabunPSK" w:hAnsi="TH SarabunPSK" w:cs="TH SarabunPSK"/>
          <w:sz w:val="30"/>
          <w:szCs w:val="30"/>
        </w:rPr>
      </w:pPr>
      <w:bookmarkStart w:id="0" w:name="_GoBack"/>
      <w:bookmarkEnd w:id="0"/>
    </w:p>
    <w:p w14:paraId="641A1F10" w14:textId="77777777" w:rsidR="008B1C9D" w:rsidRPr="00A6796F" w:rsidRDefault="008B1C9D" w:rsidP="008B1C9D">
      <w:pPr>
        <w:tabs>
          <w:tab w:val="center" w:pos="1701"/>
          <w:tab w:val="center" w:pos="6804"/>
        </w:tabs>
        <w:spacing w:after="0" w:line="240" w:lineRule="auto"/>
        <w:rPr>
          <w:rFonts w:ascii="TH SarabunPSK" w:hAnsi="TH SarabunPSK" w:cs="TH SarabunPSK"/>
          <w:sz w:val="30"/>
          <w:szCs w:val="30"/>
        </w:rPr>
      </w:pPr>
      <w:proofErr w:type="gramStart"/>
      <w:r w:rsidRPr="00A6796F">
        <w:rPr>
          <w:rFonts w:ascii="TH SarabunPSK" w:hAnsi="TH SarabunPSK" w:cs="TH SarabunPSK"/>
          <w:sz w:val="30"/>
          <w:szCs w:val="30"/>
        </w:rPr>
        <w:t>Signature :</w:t>
      </w:r>
      <w:proofErr w:type="gramEnd"/>
      <w:r w:rsidRPr="00A6796F">
        <w:rPr>
          <w:rFonts w:ascii="TH SarabunPSK" w:hAnsi="TH SarabunPSK" w:cs="TH SarabunPSK"/>
          <w:sz w:val="30"/>
          <w:szCs w:val="30"/>
        </w:rPr>
        <w:t xml:space="preserve"> ..................................................</w:t>
      </w:r>
      <w:r w:rsidRPr="00A6796F">
        <w:rPr>
          <w:rFonts w:ascii="TH SarabunPSK" w:hAnsi="TH SarabunPSK" w:cs="TH SarabunPSK"/>
          <w:sz w:val="30"/>
          <w:szCs w:val="30"/>
          <w:cs/>
        </w:rPr>
        <w:tab/>
      </w:r>
      <w:proofErr w:type="gramStart"/>
      <w:r w:rsidRPr="00A6796F">
        <w:rPr>
          <w:rFonts w:ascii="TH SarabunPSK" w:hAnsi="TH SarabunPSK" w:cs="TH SarabunPSK"/>
          <w:sz w:val="30"/>
          <w:szCs w:val="30"/>
        </w:rPr>
        <w:t>Signature :</w:t>
      </w:r>
      <w:proofErr w:type="gramEnd"/>
      <w:r w:rsidRPr="00A6796F">
        <w:rPr>
          <w:rFonts w:ascii="TH SarabunPSK" w:hAnsi="TH SarabunPSK" w:cs="TH SarabunPSK"/>
          <w:sz w:val="30"/>
          <w:szCs w:val="30"/>
        </w:rPr>
        <w:t xml:space="preserve"> ..................................................</w:t>
      </w:r>
    </w:p>
    <w:p w14:paraId="59269575" w14:textId="77777777" w:rsidR="008B1C9D" w:rsidRPr="00A6796F" w:rsidRDefault="008B1C9D" w:rsidP="008B1C9D">
      <w:pPr>
        <w:tabs>
          <w:tab w:val="left" w:pos="284"/>
          <w:tab w:val="left" w:pos="5387"/>
        </w:tabs>
        <w:spacing w:after="0" w:line="240" w:lineRule="auto"/>
        <w:rPr>
          <w:rFonts w:ascii="TH SarabunPSK" w:hAnsi="TH SarabunPSK" w:cs="TH SarabunPSK"/>
          <w:sz w:val="30"/>
          <w:szCs w:val="30"/>
        </w:rPr>
      </w:pPr>
      <w:r w:rsidRPr="00A6796F">
        <w:rPr>
          <w:rFonts w:ascii="TH SarabunPSK" w:hAnsi="TH SarabunPSK" w:cs="TH SarabunPSK"/>
          <w:sz w:val="30"/>
          <w:szCs w:val="30"/>
          <w:cs/>
        </w:rPr>
        <w:tab/>
        <w:t>(....................................................................)</w:t>
      </w:r>
      <w:r w:rsidRPr="00A6796F">
        <w:rPr>
          <w:rFonts w:ascii="TH SarabunPSK" w:hAnsi="TH SarabunPSK" w:cs="TH SarabunPSK"/>
          <w:sz w:val="30"/>
          <w:szCs w:val="30"/>
          <w:cs/>
        </w:rPr>
        <w:tab/>
        <w:t>(....................................................................)</w:t>
      </w:r>
    </w:p>
    <w:p w14:paraId="384091E1" w14:textId="77777777" w:rsidR="008B1C9D" w:rsidRPr="00A6796F" w:rsidRDefault="008B1C9D" w:rsidP="008B1C9D">
      <w:pPr>
        <w:tabs>
          <w:tab w:val="left" w:pos="284"/>
          <w:tab w:val="left" w:pos="5387"/>
        </w:tabs>
        <w:spacing w:after="0" w:line="240" w:lineRule="auto"/>
        <w:rPr>
          <w:rFonts w:ascii="TH SarabunPSK" w:hAnsi="TH SarabunPSK" w:cs="TH SarabunPSK"/>
          <w:sz w:val="30"/>
          <w:szCs w:val="30"/>
        </w:rPr>
      </w:pPr>
      <w:r w:rsidRPr="00A6796F">
        <w:rPr>
          <w:rFonts w:ascii="TH SarabunPSK" w:hAnsi="TH SarabunPSK" w:cs="TH SarabunPSK"/>
          <w:sz w:val="30"/>
          <w:szCs w:val="30"/>
        </w:rPr>
        <w:t>position.................................................................</w:t>
      </w:r>
      <w:r w:rsidRPr="00A6796F">
        <w:rPr>
          <w:rFonts w:ascii="TH SarabunPSK" w:hAnsi="TH SarabunPSK" w:cs="TH SarabunPSK"/>
          <w:sz w:val="30"/>
          <w:szCs w:val="30"/>
          <w:cs/>
        </w:rPr>
        <w:tab/>
      </w:r>
      <w:r w:rsidRPr="00A6796F">
        <w:rPr>
          <w:rFonts w:ascii="TH SarabunPSK" w:hAnsi="TH SarabunPSK" w:cs="TH SarabunPSK"/>
          <w:sz w:val="30"/>
          <w:szCs w:val="30"/>
        </w:rPr>
        <w:t xml:space="preserve">  Head of</w:t>
      </w:r>
      <w:r w:rsidRPr="00A6796F">
        <w:rPr>
          <w:rFonts w:ascii="TH SarabunPSK" w:hAnsi="TH SarabunPSK" w:cs="TH SarabunPSK"/>
          <w:sz w:val="30"/>
          <w:szCs w:val="30"/>
          <w:cs/>
        </w:rPr>
        <w:t>...........</w:t>
      </w:r>
      <w:r w:rsidRPr="00A6796F">
        <w:rPr>
          <w:rFonts w:ascii="TH SarabunPSK" w:hAnsi="TH SarabunPSK" w:cs="TH SarabunPSK"/>
          <w:sz w:val="30"/>
          <w:szCs w:val="30"/>
        </w:rPr>
        <w:t>.................</w:t>
      </w:r>
      <w:r w:rsidRPr="00A6796F">
        <w:rPr>
          <w:rFonts w:ascii="TH SarabunPSK" w:hAnsi="TH SarabunPSK" w:cs="TH SarabunPSK"/>
          <w:sz w:val="30"/>
          <w:szCs w:val="30"/>
          <w:cs/>
        </w:rPr>
        <w:t>...................</w:t>
      </w:r>
    </w:p>
    <w:p w14:paraId="20293F8E" w14:textId="77777777" w:rsidR="008B1C9D" w:rsidRPr="00A6796F" w:rsidRDefault="008B1C9D" w:rsidP="008B1C9D">
      <w:pPr>
        <w:tabs>
          <w:tab w:val="center" w:pos="1985"/>
          <w:tab w:val="center" w:pos="6946"/>
        </w:tabs>
        <w:spacing w:after="0" w:line="240" w:lineRule="auto"/>
        <w:ind w:right="-636"/>
        <w:rPr>
          <w:rFonts w:ascii="TH SarabunPSK" w:hAnsi="TH SarabunPSK" w:cs="TH SarabunPSK"/>
          <w:sz w:val="30"/>
          <w:szCs w:val="30"/>
        </w:rPr>
      </w:pPr>
      <w:r w:rsidRPr="00A6796F">
        <w:rPr>
          <w:rFonts w:ascii="TH SarabunPSK" w:hAnsi="TH SarabunPSK" w:cs="TH SarabunPSK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A7B988" wp14:editId="781F3F67">
                <wp:simplePos x="0" y="0"/>
                <wp:positionH relativeFrom="column">
                  <wp:posOffset>-533400</wp:posOffset>
                </wp:positionH>
                <wp:positionV relativeFrom="paragraph">
                  <wp:posOffset>316230</wp:posOffset>
                </wp:positionV>
                <wp:extent cx="3486150" cy="2781300"/>
                <wp:effectExtent l="0" t="0" r="19050" b="190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6150" cy="278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D8E153" w14:textId="77777777" w:rsidR="008B1C9D" w:rsidRPr="00A6796F" w:rsidRDefault="008B1C9D" w:rsidP="00A6796F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A6796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>(</w:t>
                            </w:r>
                            <w:r w:rsidRPr="00A6796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0"/>
                                <w:szCs w:val="30"/>
                              </w:rPr>
                              <w:t>1</w:t>
                            </w:r>
                            <w:r w:rsidRPr="00A6796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) </w:t>
                            </w:r>
                            <w:r w:rsidRPr="00A6796F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0"/>
                                <w:szCs w:val="30"/>
                              </w:rPr>
                              <w:t>For policy and planning officers</w:t>
                            </w:r>
                          </w:p>
                          <w:p w14:paraId="3748F9CE" w14:textId="737B1A38" w:rsidR="00906413" w:rsidRPr="00A6796F" w:rsidRDefault="008B1C9D" w:rsidP="00A6796F">
                            <w:pPr>
                              <w:spacing w:after="0" w:line="240" w:lineRule="auto"/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</w:rPr>
                            </w:pP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 xml:space="preserve">In line with the strategic issue No. </w:t>
                            </w:r>
                            <w:r w:rsidR="00A6796F" w:rsidRP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.............</w:t>
                            </w:r>
                            <w:r w:rsidR="00906413" w:rsidRP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......</w:t>
                            </w:r>
                            <w:r w:rsidR="00906413"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...</w:t>
                            </w:r>
                            <w:r w:rsidR="00A6796F" w:rsidRP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............</w:t>
                            </w:r>
                          </w:p>
                          <w:p w14:paraId="05A426B6" w14:textId="0560409B" w:rsidR="008B1C9D" w:rsidRPr="00A6796F" w:rsidRDefault="008B1C9D" w:rsidP="00A6796F">
                            <w:pPr>
                              <w:spacing w:after="0" w:line="240" w:lineRule="auto"/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</w:rPr>
                            </w:pP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In line with the strategic issue ...</w:t>
                            </w:r>
                            <w:r w:rsidR="00A6796F" w:rsidRP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........................</w:t>
                            </w:r>
                            <w:r w:rsid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</w:t>
                            </w:r>
                            <w:r w:rsidR="00A6796F" w:rsidRP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</w:t>
                            </w:r>
                            <w:r w:rsid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</w:t>
                            </w:r>
                            <w:r w:rsidR="00A6796F" w:rsidRP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............</w:t>
                            </w:r>
                          </w:p>
                          <w:p w14:paraId="056DC38D" w14:textId="31117272" w:rsidR="008B1C9D" w:rsidRPr="00A6796F" w:rsidRDefault="008B1C9D" w:rsidP="00A6796F">
                            <w:pPr>
                              <w:spacing w:after="0" w:line="240" w:lineRule="auto"/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</w:rPr>
                            </w:pP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Organization name</w:t>
                            </w:r>
                            <w:r w:rsidRP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..............</w:t>
                            </w:r>
                            <w:r w:rsidR="00A6796F" w:rsidRP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........</w:t>
                            </w: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......</w:t>
                            </w:r>
                            <w:r w:rsidRP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.</w:t>
                            </w:r>
                            <w:r w:rsidR="00A6796F" w:rsidRP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.</w:t>
                            </w: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code</w:t>
                            </w:r>
                            <w:r w:rsidRP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..</w:t>
                            </w: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..............</w:t>
                            </w:r>
                            <w:r w:rsid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.</w:t>
                            </w:r>
                            <w:r w:rsidR="00A6796F" w:rsidRP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>....</w:t>
                            </w:r>
                          </w:p>
                          <w:p w14:paraId="256FF69F" w14:textId="589B2ED5" w:rsidR="00906413" w:rsidRDefault="00906413" w:rsidP="00A6796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</w:p>
                          <w:p w14:paraId="25F29637" w14:textId="77777777" w:rsidR="00A6796F" w:rsidRDefault="00A6796F" w:rsidP="00A6796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</w:p>
                          <w:p w14:paraId="5354FBDD" w14:textId="07320B92" w:rsidR="008B1C9D" w:rsidRPr="00A6796F" w:rsidRDefault="008B1C9D" w:rsidP="00A6796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(</w:t>
                            </w:r>
                            <w:proofErr w:type="spellStart"/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Ms.Mananya</w:t>
                            </w:r>
                            <w:proofErr w:type="spellEnd"/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Nukhao</w:t>
                            </w:r>
                            <w:proofErr w:type="spellEnd"/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)</w:t>
                            </w:r>
                          </w:p>
                          <w:p w14:paraId="7E4F3FC6" w14:textId="77777777" w:rsidR="008B1C9D" w:rsidRPr="00A6796F" w:rsidRDefault="008B1C9D" w:rsidP="00A6796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</w:pP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Head of Planning and Quality Development Division</w:t>
                            </w:r>
                          </w:p>
                          <w:p w14:paraId="414E7DC0" w14:textId="77777777" w:rsidR="008B1C9D" w:rsidRPr="00A6796F" w:rsidRDefault="008B1C9D" w:rsidP="00A6796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Date……/………</w:t>
                            </w:r>
                            <w:proofErr w:type="gramStart"/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…./</w:t>
                            </w:r>
                            <w:proofErr w:type="gramEnd"/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………..</w:t>
                            </w:r>
                          </w:p>
                          <w:p w14:paraId="7B3AFB19" w14:textId="77777777" w:rsidR="00906413" w:rsidRPr="00A6796F" w:rsidRDefault="00906413" w:rsidP="00A6796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</w:p>
                          <w:p w14:paraId="20BFF1CF" w14:textId="77777777" w:rsidR="00906413" w:rsidRPr="00A6796F" w:rsidRDefault="00906413" w:rsidP="00906413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</w:pPr>
                          </w:p>
                          <w:p w14:paraId="7EAC5242" w14:textId="77777777" w:rsidR="00906413" w:rsidRPr="00A6796F" w:rsidRDefault="00906413" w:rsidP="00906413">
                            <w:pPr>
                              <w:jc w:val="center"/>
                              <w:rPr>
                                <w:sz w:val="30"/>
                                <w:szCs w:val="30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A7B98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42pt;margin-top:24.9pt;width:274.5pt;height:21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">
                <v:textbox>
                  <w:txbxContent>
                    <w:p w14:paraId="4CD8E153" w14:textId="77777777" w:rsidR="008B1C9D" w:rsidRPr="00A6796F" w:rsidRDefault="008B1C9D" w:rsidP="00A6796F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sz w:val="30"/>
                          <w:szCs w:val="30"/>
                        </w:rPr>
                      </w:pPr>
                      <w:r w:rsidRPr="00A6796F">
                        <w:rPr>
                          <w:rFonts w:ascii="TH SarabunPSK" w:hAnsi="TH SarabunPSK" w:cs="TH SarabunPSK" w:hint="cs"/>
                          <w:b/>
                          <w:bCs/>
                          <w:sz w:val="30"/>
                          <w:szCs w:val="30"/>
                          <w:cs/>
                        </w:rPr>
                        <w:t>(</w:t>
                      </w:r>
                      <w:r w:rsidRPr="00A6796F">
                        <w:rPr>
                          <w:rFonts w:ascii="TH SarabunPSK" w:hAnsi="TH SarabunPSK" w:cs="TH SarabunPSK"/>
                          <w:b/>
                          <w:bCs/>
                          <w:sz w:val="30"/>
                          <w:szCs w:val="30"/>
                        </w:rPr>
                        <w:t>1</w:t>
                      </w:r>
                      <w:r w:rsidRPr="00A6796F">
                        <w:rPr>
                          <w:rFonts w:ascii="TH SarabunPSK" w:hAnsi="TH SarabunPSK" w:cs="TH SarabunPSK" w:hint="cs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) </w:t>
                      </w:r>
                      <w:r w:rsidRPr="00A6796F">
                        <w:rPr>
                          <w:rFonts w:ascii="TH SarabunPSK" w:hAnsi="TH SarabunPSK" w:cs="TH SarabunPSK"/>
                          <w:b/>
                          <w:bCs/>
                          <w:sz w:val="30"/>
                          <w:szCs w:val="30"/>
                        </w:rPr>
                        <w:t>For policy and planning officers</w:t>
                      </w:r>
                    </w:p>
                    <w:p w14:paraId="3748F9CE" w14:textId="737B1A38" w:rsidR="00906413" w:rsidRPr="00A6796F" w:rsidRDefault="008B1C9D" w:rsidP="00A6796F">
                      <w:pPr>
                        <w:spacing w:after="0" w:line="240" w:lineRule="auto"/>
                        <w:rPr>
                          <w:rFonts w:ascii="TH SarabunPSK" w:hAnsi="TH SarabunPSK" w:cs="TH SarabunPSK" w:hint="cs"/>
                          <w:sz w:val="30"/>
                          <w:szCs w:val="30"/>
                        </w:rPr>
                      </w:pP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 xml:space="preserve">In line with the strategic issue No. </w:t>
                      </w:r>
                      <w:r w:rsidR="00A6796F" w:rsidRP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.............</w:t>
                      </w:r>
                      <w:r w:rsidR="00906413" w:rsidRP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......</w:t>
                      </w:r>
                      <w:r w:rsidR="00906413" w:rsidRPr="00A6796F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...</w:t>
                      </w:r>
                      <w:r w:rsidR="00A6796F" w:rsidRP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............</w:t>
                      </w:r>
                    </w:p>
                    <w:p w14:paraId="05A426B6" w14:textId="0560409B" w:rsidR="008B1C9D" w:rsidRPr="00A6796F" w:rsidRDefault="008B1C9D" w:rsidP="00A6796F">
                      <w:pPr>
                        <w:spacing w:after="0" w:line="240" w:lineRule="auto"/>
                        <w:rPr>
                          <w:rFonts w:ascii="TH SarabunPSK" w:hAnsi="TH SarabunPSK" w:cs="TH SarabunPSK" w:hint="cs"/>
                          <w:sz w:val="30"/>
                          <w:szCs w:val="30"/>
                        </w:rPr>
                      </w:pP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In line with the strategic issue ...</w:t>
                      </w:r>
                      <w:r w:rsidR="00A6796F" w:rsidRP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........................</w:t>
                      </w:r>
                      <w:r w:rsid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</w:t>
                      </w:r>
                      <w:r w:rsidR="00A6796F" w:rsidRP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</w:t>
                      </w:r>
                      <w:r w:rsid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</w:t>
                      </w:r>
                      <w:r w:rsidR="00A6796F" w:rsidRP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............</w:t>
                      </w:r>
                    </w:p>
                    <w:p w14:paraId="056DC38D" w14:textId="31117272" w:rsidR="008B1C9D" w:rsidRPr="00A6796F" w:rsidRDefault="008B1C9D" w:rsidP="00A6796F">
                      <w:pPr>
                        <w:spacing w:after="0" w:line="240" w:lineRule="auto"/>
                        <w:rPr>
                          <w:rFonts w:ascii="TH SarabunPSK" w:hAnsi="TH SarabunPSK" w:cs="TH SarabunPSK" w:hint="cs"/>
                          <w:sz w:val="30"/>
                          <w:szCs w:val="30"/>
                        </w:rPr>
                      </w:pP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Organization name</w:t>
                      </w:r>
                      <w:r w:rsidRP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..............</w:t>
                      </w:r>
                      <w:r w:rsidR="00A6796F" w:rsidRP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........</w:t>
                      </w: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......</w:t>
                      </w:r>
                      <w:r w:rsidRP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.</w:t>
                      </w:r>
                      <w:r w:rsidR="00A6796F" w:rsidRP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.</w:t>
                      </w: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code</w:t>
                      </w:r>
                      <w:r w:rsidRP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..</w:t>
                      </w: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..............</w:t>
                      </w:r>
                      <w:r w:rsid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.</w:t>
                      </w:r>
                      <w:r w:rsidR="00A6796F" w:rsidRP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>....</w:t>
                      </w:r>
                    </w:p>
                    <w:p w14:paraId="256FF69F" w14:textId="589B2ED5" w:rsidR="00906413" w:rsidRDefault="00906413" w:rsidP="00A6796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</w:p>
                    <w:p w14:paraId="25F29637" w14:textId="77777777" w:rsidR="00A6796F" w:rsidRDefault="00A6796F" w:rsidP="00A6796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</w:p>
                    <w:p w14:paraId="5354FBDD" w14:textId="07320B92" w:rsidR="008B1C9D" w:rsidRPr="00A6796F" w:rsidRDefault="008B1C9D" w:rsidP="00A6796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(</w:t>
                      </w:r>
                      <w:proofErr w:type="spellStart"/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Ms.Mananya</w:t>
                      </w:r>
                      <w:proofErr w:type="spellEnd"/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Nukhao</w:t>
                      </w:r>
                      <w:proofErr w:type="spellEnd"/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)</w:t>
                      </w:r>
                    </w:p>
                    <w:p w14:paraId="7E4F3FC6" w14:textId="77777777" w:rsidR="008B1C9D" w:rsidRPr="00A6796F" w:rsidRDefault="008B1C9D" w:rsidP="00A6796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</w:pP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Head of Planning and Quality Development Division</w:t>
                      </w:r>
                    </w:p>
                    <w:p w14:paraId="414E7DC0" w14:textId="77777777" w:rsidR="008B1C9D" w:rsidRPr="00A6796F" w:rsidRDefault="008B1C9D" w:rsidP="00A6796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Date……/………</w:t>
                      </w:r>
                      <w:proofErr w:type="gramStart"/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…./</w:t>
                      </w:r>
                      <w:proofErr w:type="gramEnd"/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………..</w:t>
                      </w:r>
                    </w:p>
                    <w:p w14:paraId="7B3AFB19" w14:textId="77777777" w:rsidR="00906413" w:rsidRPr="00A6796F" w:rsidRDefault="00906413" w:rsidP="00A6796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</w:p>
                    <w:p w14:paraId="20BFF1CF" w14:textId="77777777" w:rsidR="00906413" w:rsidRPr="00A6796F" w:rsidRDefault="00906413" w:rsidP="00906413">
                      <w:pPr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</w:pPr>
                    </w:p>
                    <w:p w14:paraId="7EAC5242" w14:textId="77777777" w:rsidR="00906413" w:rsidRPr="00A6796F" w:rsidRDefault="00906413" w:rsidP="00906413">
                      <w:pPr>
                        <w:jc w:val="center"/>
                        <w:rPr>
                          <w:sz w:val="30"/>
                          <w:szCs w:val="30"/>
                          <w: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6796F">
        <w:rPr>
          <w:rFonts w:ascii="TH SarabunPSK" w:hAnsi="TH SarabunPSK" w:cs="TH SarabunPSK"/>
          <w:sz w:val="30"/>
          <w:szCs w:val="30"/>
          <w:cs/>
        </w:rPr>
        <w:tab/>
      </w:r>
      <w:r w:rsidRPr="00A6796F">
        <w:rPr>
          <w:rFonts w:ascii="TH SarabunPSK" w:hAnsi="TH SarabunPSK" w:cs="TH SarabunPSK"/>
          <w:sz w:val="30"/>
          <w:szCs w:val="30"/>
        </w:rPr>
        <w:t>Date .........../.............../...............</w:t>
      </w:r>
      <w:r w:rsidRPr="00A6796F">
        <w:rPr>
          <w:rFonts w:ascii="TH SarabunPSK" w:hAnsi="TH SarabunPSK" w:cs="TH SarabunPSK"/>
          <w:sz w:val="30"/>
          <w:szCs w:val="30"/>
          <w:cs/>
        </w:rPr>
        <w:tab/>
      </w:r>
      <w:r w:rsidRPr="00A6796F">
        <w:rPr>
          <w:rFonts w:ascii="TH SarabunPSK" w:hAnsi="TH SarabunPSK" w:cs="TH SarabunPSK"/>
          <w:sz w:val="30"/>
          <w:szCs w:val="30"/>
        </w:rPr>
        <w:t>Date .........../.............../...............</w:t>
      </w:r>
      <w:r w:rsidRPr="00A6796F">
        <w:rPr>
          <w:rFonts w:ascii="TH SarabunPSK" w:hAnsi="TH SarabunPSK" w:cs="TH SarabunPSK"/>
          <w:sz w:val="30"/>
          <w:szCs w:val="30"/>
          <w:cs/>
        </w:rPr>
        <w:tab/>
      </w:r>
      <w:r w:rsidRPr="00A6796F">
        <w:rPr>
          <w:rFonts w:ascii="TH SarabunPSK" w:hAnsi="TH SarabunPSK" w:cs="TH SarabunPSK"/>
          <w:sz w:val="30"/>
          <w:szCs w:val="30"/>
          <w:cs/>
        </w:rPr>
        <w:tab/>
      </w:r>
    </w:p>
    <w:p w14:paraId="33DCB9CB" w14:textId="641EED86" w:rsidR="00906413" w:rsidRPr="00A6796F" w:rsidRDefault="00906413" w:rsidP="008B1C9D">
      <w:pPr>
        <w:spacing w:after="0" w:line="240" w:lineRule="auto"/>
        <w:ind w:right="735"/>
        <w:jc w:val="center"/>
        <w:rPr>
          <w:rFonts w:ascii="TH SarabunPSK" w:hAnsi="TH SarabunPSK" w:cs="TH SarabunPSK"/>
          <w:sz w:val="30"/>
          <w:szCs w:val="30"/>
          <w:cs/>
        </w:rPr>
      </w:pPr>
      <w:r w:rsidRPr="00A6796F">
        <w:rPr>
          <w:rFonts w:ascii="TH SarabunPSK" w:hAnsi="TH SarabunPSK" w:cs="TH SarabunPSK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2C0D41" wp14:editId="59BFEEFA">
                <wp:simplePos x="0" y="0"/>
                <wp:positionH relativeFrom="column">
                  <wp:posOffset>2952750</wp:posOffset>
                </wp:positionH>
                <wp:positionV relativeFrom="paragraph">
                  <wp:posOffset>66675</wp:posOffset>
                </wp:positionV>
                <wp:extent cx="3494405" cy="2781300"/>
                <wp:effectExtent l="0" t="0" r="10795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4405" cy="278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B57FAC" w14:textId="77777777" w:rsidR="00906413" w:rsidRPr="00A6796F" w:rsidRDefault="00906413" w:rsidP="00A6796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</w:p>
                          <w:p w14:paraId="50EFDD9F" w14:textId="77777777" w:rsidR="008B1C9D" w:rsidRPr="00A6796F" w:rsidRDefault="008B1C9D" w:rsidP="008B1C9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</w:rPr>
                              <w:sym w:font="Webdings" w:char="F031"/>
                            </w:r>
                            <w:r w:rsidRP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  <w:t xml:space="preserve"> </w:t>
                            </w: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Approve</w:t>
                            </w: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 xml:space="preserve">          </w:t>
                            </w:r>
                            <w:r w:rsidRPr="00A6796F"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</w:rPr>
                              <w:sym w:font="Webdings" w:char="F031"/>
                            </w: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 xml:space="preserve">  </w:t>
                            </w: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disapproved</w:t>
                            </w:r>
                          </w:p>
                          <w:p w14:paraId="0C66888D" w14:textId="54914C95" w:rsidR="00A6796F" w:rsidRPr="00A6796F" w:rsidRDefault="00A6796F" w:rsidP="008B1C9D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</w:p>
                          <w:p w14:paraId="1E10750E" w14:textId="61D04728" w:rsidR="008B1C9D" w:rsidRDefault="008B1C9D" w:rsidP="008B1C9D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</w:p>
                          <w:p w14:paraId="0E46A360" w14:textId="77777777" w:rsidR="00A6796F" w:rsidRDefault="00A6796F" w:rsidP="008B1C9D">
                            <w:pPr>
                              <w:spacing w:after="0" w:line="240" w:lineRule="auto"/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</w:rPr>
                            </w:pPr>
                          </w:p>
                          <w:p w14:paraId="08C1A05F" w14:textId="77777777" w:rsidR="00A6796F" w:rsidRPr="00A6796F" w:rsidRDefault="00A6796F" w:rsidP="008B1C9D">
                            <w:pPr>
                              <w:spacing w:after="0" w:line="240" w:lineRule="auto"/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</w:rPr>
                            </w:pPr>
                          </w:p>
                          <w:p w14:paraId="786758DF" w14:textId="77777777" w:rsidR="008B1C9D" w:rsidRPr="00A6796F" w:rsidRDefault="008B1C9D" w:rsidP="008B1C9D">
                            <w:pPr>
                              <w:tabs>
                                <w:tab w:val="left" w:pos="6435"/>
                              </w:tabs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(</w:t>
                            </w: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 xml:space="preserve">Asst. Prof. </w:t>
                            </w:r>
                            <w:proofErr w:type="spellStart"/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Thatchavee</w:t>
                            </w:r>
                            <w:proofErr w:type="spellEnd"/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 xml:space="preserve"> </w:t>
                            </w:r>
                            <w:proofErr w:type="spellStart"/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Leelawat</w:t>
                            </w:r>
                            <w:proofErr w:type="spellEnd"/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, Ph.D.</w:t>
                            </w: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  <w:cs/>
                              </w:rPr>
                              <w:t>)</w:t>
                            </w:r>
                          </w:p>
                          <w:p w14:paraId="2FC96B75" w14:textId="77777777" w:rsidR="008B1C9D" w:rsidRPr="00A6796F" w:rsidRDefault="008B1C9D" w:rsidP="008B1C9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</w:pP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Vice President for Information Technology and Kanchanaburi Campus</w:t>
                            </w:r>
                          </w:p>
                          <w:p w14:paraId="04806DE8" w14:textId="77DA9CC6" w:rsidR="00906413" w:rsidRPr="00A6796F" w:rsidRDefault="008B1C9D" w:rsidP="00A6796F">
                            <w:pPr>
                              <w:spacing w:after="0"/>
                              <w:jc w:val="center"/>
                              <w:rPr>
                                <w:rFonts w:ascii="TH SarabunPSK" w:hAnsi="TH SarabunPSK" w:cs="TH SarabunPSK" w:hint="cs"/>
                                <w:sz w:val="30"/>
                                <w:szCs w:val="30"/>
                                <w:cs/>
                              </w:rPr>
                            </w:pPr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Date……/………</w:t>
                            </w:r>
                            <w:proofErr w:type="gramStart"/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…./</w:t>
                            </w:r>
                            <w:proofErr w:type="gramEnd"/>
                            <w:r w:rsidRPr="00A6796F">
                              <w:rPr>
                                <w:rFonts w:ascii="TH SarabunPSK" w:hAnsi="TH SarabunPSK" w:cs="TH SarabunPSK"/>
                                <w:sz w:val="30"/>
                                <w:szCs w:val="30"/>
                              </w:rPr>
                              <w:t>………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2C0D41" id="Text Box 2" o:spid="_x0000_s1027" type="#_x0000_t202" style="position:absolute;left:0;text-align:left;margin-left:232.5pt;margin-top:5.25pt;width:275.15pt;height:21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">
                <v:textbox>
                  <w:txbxContent>
                    <w:p w14:paraId="5FB57FAC" w14:textId="77777777" w:rsidR="00906413" w:rsidRPr="00A6796F" w:rsidRDefault="00906413" w:rsidP="00A6796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</w:p>
                    <w:p w14:paraId="50EFDD9F" w14:textId="77777777" w:rsidR="008B1C9D" w:rsidRPr="00A6796F" w:rsidRDefault="008B1C9D" w:rsidP="008B1C9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</w:rPr>
                        <w:sym w:font="Webdings" w:char="F031"/>
                      </w:r>
                      <w:r w:rsidRP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  <w:t xml:space="preserve"> </w:t>
                      </w: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Approve</w:t>
                      </w: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 xml:space="preserve">          </w:t>
                      </w:r>
                      <w:r w:rsidRPr="00A6796F">
                        <w:rPr>
                          <w:rFonts w:ascii="TH SarabunPSK" w:hAnsi="TH SarabunPSK" w:cs="TH SarabunPSK" w:hint="cs"/>
                          <w:sz w:val="30"/>
                          <w:szCs w:val="30"/>
                        </w:rPr>
                        <w:sym w:font="Webdings" w:char="F031"/>
                      </w: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 xml:space="preserve">  </w:t>
                      </w: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disapproved</w:t>
                      </w:r>
                    </w:p>
                    <w:p w14:paraId="0C66888D" w14:textId="54914C95" w:rsidR="00A6796F" w:rsidRPr="00A6796F" w:rsidRDefault="00A6796F" w:rsidP="008B1C9D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</w:p>
                    <w:p w14:paraId="1E10750E" w14:textId="61D04728" w:rsidR="008B1C9D" w:rsidRDefault="008B1C9D" w:rsidP="008B1C9D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</w:p>
                    <w:p w14:paraId="0E46A360" w14:textId="77777777" w:rsidR="00A6796F" w:rsidRDefault="00A6796F" w:rsidP="008B1C9D">
                      <w:pPr>
                        <w:spacing w:after="0" w:line="240" w:lineRule="auto"/>
                        <w:rPr>
                          <w:rFonts w:ascii="TH SarabunPSK" w:hAnsi="TH SarabunPSK" w:cs="TH SarabunPSK" w:hint="cs"/>
                          <w:sz w:val="30"/>
                          <w:szCs w:val="30"/>
                        </w:rPr>
                      </w:pPr>
                    </w:p>
                    <w:p w14:paraId="08C1A05F" w14:textId="77777777" w:rsidR="00A6796F" w:rsidRPr="00A6796F" w:rsidRDefault="00A6796F" w:rsidP="008B1C9D">
                      <w:pPr>
                        <w:spacing w:after="0" w:line="240" w:lineRule="auto"/>
                        <w:rPr>
                          <w:rFonts w:ascii="TH SarabunPSK" w:hAnsi="TH SarabunPSK" w:cs="TH SarabunPSK" w:hint="cs"/>
                          <w:sz w:val="30"/>
                          <w:szCs w:val="30"/>
                        </w:rPr>
                      </w:pPr>
                    </w:p>
                    <w:p w14:paraId="786758DF" w14:textId="77777777" w:rsidR="008B1C9D" w:rsidRPr="00A6796F" w:rsidRDefault="008B1C9D" w:rsidP="008B1C9D">
                      <w:pPr>
                        <w:tabs>
                          <w:tab w:val="left" w:pos="6435"/>
                        </w:tabs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(</w:t>
                      </w: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 xml:space="preserve">Asst. Prof. </w:t>
                      </w:r>
                      <w:proofErr w:type="spellStart"/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Thatchavee</w:t>
                      </w:r>
                      <w:proofErr w:type="spellEnd"/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 xml:space="preserve"> </w:t>
                      </w:r>
                      <w:proofErr w:type="spellStart"/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Leelawat</w:t>
                      </w:r>
                      <w:proofErr w:type="spellEnd"/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, Ph.D.</w:t>
                      </w: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  <w:cs/>
                        </w:rPr>
                        <w:t>)</w:t>
                      </w:r>
                    </w:p>
                    <w:p w14:paraId="2FC96B75" w14:textId="77777777" w:rsidR="008B1C9D" w:rsidRPr="00A6796F" w:rsidRDefault="008B1C9D" w:rsidP="008B1C9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</w:pP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Vice President for Information Technology and Kanchanaburi Campus</w:t>
                      </w:r>
                    </w:p>
                    <w:p w14:paraId="04806DE8" w14:textId="77DA9CC6" w:rsidR="00906413" w:rsidRPr="00A6796F" w:rsidRDefault="008B1C9D" w:rsidP="00A6796F">
                      <w:pPr>
                        <w:spacing w:after="0"/>
                        <w:jc w:val="center"/>
                        <w:rPr>
                          <w:rFonts w:ascii="TH SarabunPSK" w:hAnsi="TH SarabunPSK" w:cs="TH SarabunPSK" w:hint="cs"/>
                          <w:sz w:val="30"/>
                          <w:szCs w:val="30"/>
                          <w:cs/>
                        </w:rPr>
                      </w:pPr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Date……/………</w:t>
                      </w:r>
                      <w:proofErr w:type="gramStart"/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…./</w:t>
                      </w:r>
                      <w:proofErr w:type="gramEnd"/>
                      <w:r w:rsidRPr="00A6796F">
                        <w:rPr>
                          <w:rFonts w:ascii="TH SarabunPSK" w:hAnsi="TH SarabunPSK" w:cs="TH SarabunPSK"/>
                          <w:sz w:val="30"/>
                          <w:szCs w:val="30"/>
                        </w:rPr>
                        <w:t>………..</w:t>
                      </w:r>
                    </w:p>
                  </w:txbxContent>
                </v:textbox>
              </v:shape>
            </w:pict>
          </mc:Fallback>
        </mc:AlternateContent>
      </w:r>
    </w:p>
    <w:p w14:paraId="4E0503DE" w14:textId="77777777" w:rsidR="00906413" w:rsidRPr="00A6796F" w:rsidRDefault="00906413" w:rsidP="008B1C9D">
      <w:pPr>
        <w:spacing w:after="0"/>
        <w:rPr>
          <w:rFonts w:ascii="TH SarabunPSK" w:hAnsi="TH SarabunPSK" w:cs="TH SarabunPSK"/>
          <w:sz w:val="30"/>
          <w:szCs w:val="30"/>
          <w:cs/>
        </w:rPr>
      </w:pPr>
    </w:p>
    <w:p w14:paraId="31724A65" w14:textId="77777777" w:rsidR="00906413" w:rsidRPr="00A6796F" w:rsidRDefault="00906413" w:rsidP="008B1C9D">
      <w:pPr>
        <w:spacing w:after="0"/>
        <w:rPr>
          <w:rFonts w:ascii="TH SarabunPSK" w:hAnsi="TH SarabunPSK" w:cs="TH SarabunPSK"/>
          <w:sz w:val="30"/>
          <w:szCs w:val="30"/>
          <w:cs/>
        </w:rPr>
      </w:pPr>
    </w:p>
    <w:p w14:paraId="089CCA01" w14:textId="77777777" w:rsidR="00906413" w:rsidRPr="00A6796F" w:rsidRDefault="00906413" w:rsidP="008B1C9D">
      <w:pPr>
        <w:tabs>
          <w:tab w:val="left" w:pos="0"/>
        </w:tabs>
        <w:spacing w:after="0"/>
        <w:rPr>
          <w:sz w:val="30"/>
          <w:szCs w:val="30"/>
        </w:rPr>
      </w:pPr>
      <w:r w:rsidRPr="00A6796F">
        <w:rPr>
          <w:rFonts w:ascii="TH SarabunPSK" w:hAnsi="TH SarabunPSK" w:cs="TH SarabunPSK" w:hint="cs"/>
          <w:sz w:val="30"/>
          <w:szCs w:val="30"/>
          <w:cs/>
        </w:rPr>
        <w:t>ผู้ประสานงาน.....</w:t>
      </w:r>
    </w:p>
    <w:p w14:paraId="01FE3C84" w14:textId="77777777" w:rsidR="00906413" w:rsidRPr="00A6796F" w:rsidRDefault="00906413" w:rsidP="008B1C9D">
      <w:pPr>
        <w:tabs>
          <w:tab w:val="left" w:pos="0"/>
        </w:tabs>
        <w:spacing w:after="0"/>
        <w:rPr>
          <w:sz w:val="30"/>
          <w:szCs w:val="30"/>
        </w:rPr>
      </w:pPr>
    </w:p>
    <w:p w14:paraId="1164579E" w14:textId="77777777" w:rsidR="00906413" w:rsidRPr="00A6796F" w:rsidRDefault="00906413" w:rsidP="008B1C9D">
      <w:pPr>
        <w:tabs>
          <w:tab w:val="left" w:pos="0"/>
        </w:tabs>
        <w:spacing w:after="0"/>
        <w:rPr>
          <w:sz w:val="30"/>
          <w:szCs w:val="30"/>
        </w:rPr>
      </w:pPr>
    </w:p>
    <w:sectPr w:rsidR="00906413" w:rsidRPr="00A6796F" w:rsidSect="00906413">
      <w:headerReference w:type="default" r:id="rId7"/>
      <w:pgSz w:w="12240" w:h="15840"/>
      <w:pgMar w:top="1440" w:right="363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3796E3" w14:textId="77777777" w:rsidR="00535FDA" w:rsidRDefault="00535FDA" w:rsidP="00906413">
      <w:pPr>
        <w:spacing w:after="0" w:line="240" w:lineRule="auto"/>
      </w:pPr>
      <w:r>
        <w:separator/>
      </w:r>
    </w:p>
  </w:endnote>
  <w:endnote w:type="continuationSeparator" w:id="0">
    <w:p w14:paraId="6CA441ED" w14:textId="77777777" w:rsidR="00535FDA" w:rsidRDefault="00535FDA" w:rsidP="009064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70B4D8" w14:textId="77777777" w:rsidR="00535FDA" w:rsidRDefault="00535FDA" w:rsidP="00906413">
      <w:pPr>
        <w:spacing w:after="0" w:line="240" w:lineRule="auto"/>
      </w:pPr>
      <w:r>
        <w:separator/>
      </w:r>
    </w:p>
  </w:footnote>
  <w:footnote w:type="continuationSeparator" w:id="0">
    <w:p w14:paraId="76D695A3" w14:textId="77777777" w:rsidR="00535FDA" w:rsidRDefault="00535FDA" w:rsidP="009064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C847A2" w14:textId="77777777" w:rsidR="00DB42B0" w:rsidRPr="00777188" w:rsidRDefault="00B4538E" w:rsidP="00906413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szC2MDAzMDY0NzdV0lEKTi0uzszPAykwrAUAi9UsaiwAAAA="/>
  </w:docVars>
  <w:rsids>
    <w:rsidRoot w:val="00906413"/>
    <w:rsid w:val="001012F6"/>
    <w:rsid w:val="001C0F0A"/>
    <w:rsid w:val="00247B53"/>
    <w:rsid w:val="00251091"/>
    <w:rsid w:val="00262D14"/>
    <w:rsid w:val="0035293D"/>
    <w:rsid w:val="003D3C9E"/>
    <w:rsid w:val="00460C37"/>
    <w:rsid w:val="00535FDA"/>
    <w:rsid w:val="0060513D"/>
    <w:rsid w:val="00813E66"/>
    <w:rsid w:val="00873D2F"/>
    <w:rsid w:val="008B1C9D"/>
    <w:rsid w:val="00906413"/>
    <w:rsid w:val="00A6796F"/>
    <w:rsid w:val="00B45F06"/>
    <w:rsid w:val="00D6716F"/>
    <w:rsid w:val="00E5002B"/>
    <w:rsid w:val="00F70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857314C"/>
  <w15:chartTrackingRefBased/>
  <w15:docId w15:val="{04E8DDEC-DD54-4D2E-A1DF-72D050604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6413"/>
    <w:pPr>
      <w:spacing w:after="200" w:line="276" w:lineRule="auto"/>
    </w:pPr>
    <w:rPr>
      <w:rFonts w:ascii="Calibri" w:eastAsia="Calibri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64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413"/>
    <w:rPr>
      <w:rFonts w:ascii="Calibri" w:eastAsia="Calibri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9064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413"/>
    <w:rPr>
      <w:rFonts w:ascii="Calibri" w:eastAsia="Calibri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thaporn Inhnu</dc:creator>
  <cp:keywords/>
  <dc:description/>
  <cp:lastModifiedBy>USER</cp:lastModifiedBy>
  <cp:revision>2</cp:revision>
  <dcterms:created xsi:type="dcterms:W3CDTF">2023-10-09T03:56:00Z</dcterms:created>
  <dcterms:modified xsi:type="dcterms:W3CDTF">2023-10-09T03:56:00Z</dcterms:modified>
</cp:coreProperties>
</file>